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77777777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147589">
        <w:t>Digital I/O</w:t>
      </w:r>
    </w:p>
    <w:p w14:paraId="47D55D94" w14:textId="7C96A398" w:rsidR="009E58D5" w:rsidRDefault="00147589" w:rsidP="00147589">
      <w:pPr>
        <w:pStyle w:val="Subtitle"/>
      </w:pPr>
      <w:r>
        <w:t>LED Toggle with Push-Button</w:t>
      </w:r>
      <w:r w:rsidR="009E58D5" w:rsidRPr="006276B6">
        <w:t xml:space="preserve"> </w:t>
      </w:r>
    </w:p>
    <w:p w14:paraId="56595507" w14:textId="509264D9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</w:t>
      </w:r>
      <w:r w:rsidR="00285249">
        <w:rPr>
          <w:rFonts w:eastAsiaTheme="minorEastAsia"/>
          <w:lang w:eastAsia="ko-KR"/>
        </w:rPr>
        <w:t>Duwon Yang</w:t>
      </w:r>
      <w:r>
        <w:rPr>
          <w:rFonts w:eastAsiaTheme="minorEastAsia"/>
          <w:lang w:eastAsia="ko-KR"/>
        </w:rPr>
        <w:t xml:space="preserve"> 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285249">
        <w:rPr>
          <w:rFonts w:eastAsiaTheme="minorEastAsia"/>
          <w:lang w:eastAsia="ko-KR"/>
        </w:rPr>
        <w:t xml:space="preserve"> 219004270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2BDDB073" w14:textId="6F984052" w:rsidR="00147589" w:rsidRDefault="00953ED9" w:rsidP="00147589">
      <w:pPr>
        <w:rPr>
          <w:rFonts w:ascii="Times New Roman" w:eastAsia="Times New Roman" w:hAnsi="Times New Roman" w:cs="Times New Roman"/>
        </w:rPr>
      </w:pPr>
      <w:r>
        <w:rPr>
          <w:rFonts w:eastAsiaTheme="minorEastAsia"/>
          <w:lang w:eastAsia="ko-KR"/>
        </w:rPr>
        <w:t>W</w:t>
      </w:r>
      <w:r w:rsidR="00147589" w:rsidRPr="00953ED9">
        <w:rPr>
          <w:rFonts w:eastAsiaTheme="minorEastAsia"/>
          <w:lang w:eastAsia="ko-KR"/>
        </w:rPr>
        <w:t>e will learn how to control digital I/O of GPIOs of the MCU board to turn on/off an LED with a push-button input. The LED should be turned on when the button is pressed.</w:t>
      </w:r>
      <w:r w:rsidR="00147589">
        <w:rPr>
          <w:rFonts w:ascii="Times New Roman" w:eastAsia="Times New Roman" w:hAnsi="Times New Roman" w:cs="Times New Roman"/>
        </w:rPr>
        <w:t xml:space="preserve"> </w:t>
      </w: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376B5E0F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 xml:space="preserve">Read and configure registers of digital GPIO of MCU </w:t>
      </w:r>
    </w:p>
    <w:p w14:paraId="2D04316E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Program firmware to control digital input/output pins</w:t>
      </w:r>
    </w:p>
    <w:p w14:paraId="14E9037C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Create your own functions for GPIOs</w:t>
      </w: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5613998A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GPIO </w:t>
      </w:r>
      <w:r w:rsidR="00953ED9">
        <w:t>IN</w:t>
      </w:r>
    </w:p>
    <w:p w14:paraId="38837274" w14:textId="35635AE8" w:rsidR="006276B6" w:rsidRPr="006276B6" w:rsidRDefault="00953ED9" w:rsidP="006276B6">
      <w:pPr>
        <w:pStyle w:val="Heading2"/>
      </w:pPr>
      <w:r>
        <w:t>A</w:t>
      </w:r>
      <w:r w:rsidR="006276B6" w:rsidRPr="006276B6">
        <w:t>. GPIO Digital Out Register</w:t>
      </w:r>
    </w:p>
    <w:p w14:paraId="25CA8E9B" w14:textId="77777777" w:rsidR="006276B6" w:rsidRPr="006276B6" w:rsidRDefault="006276B6" w:rsidP="006276B6">
      <w:r w:rsidRPr="006276B6">
        <w:t>List GPIO registers for this LAB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6276B6" w:rsidRPr="006276B6" w14:paraId="3467527D" w14:textId="77777777" w:rsidTr="0062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277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485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147589" w:rsidRPr="006276B6" w14:paraId="19E5EE4E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AD467A3" w14:textId="7330F967" w:rsidR="00147589" w:rsidRPr="00953ED9" w:rsidRDefault="00147589" w:rsidP="00147589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953ED9">
              <w:rPr>
                <w:rFonts w:eastAsia="Times New Roman"/>
                <w:b w:val="0"/>
                <w:color w:val="000000"/>
              </w:rPr>
              <w:t>GPIO</w:t>
            </w:r>
          </w:p>
        </w:tc>
        <w:tc>
          <w:tcPr>
            <w:tcW w:w="2277" w:type="dxa"/>
          </w:tcPr>
          <w:p w14:paraId="4198DD70" w14:textId="0D8BF5E4" w:rsidR="00147589" w:rsidRPr="00953ED9" w:rsidRDefault="00147589" w:rsidP="0014758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R</w:t>
            </w:r>
          </w:p>
        </w:tc>
        <w:tc>
          <w:tcPr>
            <w:tcW w:w="4485" w:type="dxa"/>
          </w:tcPr>
          <w:p w14:paraId="2073EA08" w14:textId="32C61A46" w:rsidR="00147589" w:rsidRPr="00953ED9" w:rsidRDefault="00147589" w:rsidP="0014758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Mode: Input</w:t>
            </w:r>
          </w:p>
        </w:tc>
      </w:tr>
      <w:tr w:rsidR="00147589" w:rsidRPr="006276B6" w14:paraId="3E68EADB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4F3DF0F" w14:textId="77777777" w:rsidR="00147589" w:rsidRPr="00953ED9" w:rsidRDefault="00147589" w:rsidP="00147589">
            <w:pPr>
              <w:pStyle w:val="ListParagraph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3AC1092F" w14:textId="6EA288F3" w:rsidR="00147589" w:rsidRPr="00953ED9" w:rsidRDefault="00147589" w:rsidP="0014758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PUPDR</w:t>
            </w:r>
          </w:p>
        </w:tc>
        <w:tc>
          <w:tcPr>
            <w:tcW w:w="4485" w:type="dxa"/>
          </w:tcPr>
          <w:p w14:paraId="1A8A1589" w14:textId="25EA8966" w:rsidR="00147589" w:rsidRPr="00953ED9" w:rsidRDefault="00147589" w:rsidP="00147589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 xml:space="preserve">Pull-Up Pull-Down: </w:t>
            </w:r>
          </w:p>
        </w:tc>
      </w:tr>
      <w:tr w:rsidR="00147589" w:rsidRPr="006276B6" w14:paraId="60718415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A06B557" w14:textId="77777777" w:rsidR="00147589" w:rsidRPr="00953ED9" w:rsidRDefault="00147589" w:rsidP="00147589">
            <w:pPr>
              <w:pStyle w:val="ListParagraph"/>
              <w:ind w:leftChars="0" w:left="0"/>
              <w:rPr>
                <w:b w:val="0"/>
                <w:szCs w:val="20"/>
              </w:rPr>
            </w:pPr>
          </w:p>
        </w:tc>
        <w:tc>
          <w:tcPr>
            <w:tcW w:w="2277" w:type="dxa"/>
          </w:tcPr>
          <w:p w14:paraId="4E67A604" w14:textId="40CA3B63" w:rsidR="00147589" w:rsidRPr="00953ED9" w:rsidRDefault="00147589" w:rsidP="0014758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DR</w:t>
            </w:r>
          </w:p>
        </w:tc>
        <w:tc>
          <w:tcPr>
            <w:tcW w:w="4485" w:type="dxa"/>
          </w:tcPr>
          <w:p w14:paraId="7958D85E" w14:textId="406663B3" w:rsidR="00147589" w:rsidRPr="00953ED9" w:rsidRDefault="00147589" w:rsidP="00147589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953ED9">
              <w:rPr>
                <w:rFonts w:eastAsia="Times New Roman"/>
                <w:bCs/>
                <w:color w:val="000000"/>
              </w:rPr>
              <w:t>Input Data Register</w:t>
            </w:r>
          </w:p>
        </w:tc>
      </w:tr>
    </w:tbl>
    <w:p w14:paraId="1703759A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276F22D6" w:rsidR="006276B6" w:rsidRPr="006276B6" w:rsidRDefault="00147589" w:rsidP="006276B6">
      <w:pPr>
        <w:pStyle w:val="ListParagraph"/>
        <w:ind w:leftChars="0"/>
        <w:jc w:val="center"/>
        <w:rPr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 wp14:anchorId="6D98213D" wp14:editId="5CB44503">
            <wp:extent cx="5241908" cy="2552497"/>
            <wp:effectExtent l="0" t="0" r="0" b="635"/>
            <wp:docPr id="16" name="image6.png" descr="텍스트, 도표, 스크린샷, 라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6.png" descr="텍스트, 도표, 스크린샷, 라인이(가) 표시된 사진&#10;&#10;자동 생성된 설명"/>
                    <pic:cNvPicPr preferRelativeResize="0"/>
                  </pic:nvPicPr>
                  <pic:blipFill>
                    <a:blip r:embed="rId9"/>
                    <a:srcRect r="164" b="18473"/>
                    <a:stretch>
                      <a:fillRect/>
                    </a:stretch>
                  </pic:blipFill>
                  <pic:spPr>
                    <a:xfrm>
                      <a:off x="0" y="0"/>
                      <a:ext cx="5259096" cy="25608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4E4BD9F3" w14:textId="77777777" w:rsidR="006276B6" w:rsidRPr="006276B6" w:rsidRDefault="006276B6" w:rsidP="006276B6">
      <w:r w:rsidRPr="006276B6">
        <w:t xml:space="preserve">Process of GPIOx register initiation </w:t>
      </w:r>
    </w:p>
    <w:tbl>
      <w:tblPr>
        <w:tblStyle w:val="TableGrid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2"/>
      </w:tblGrid>
      <w:tr w:rsidR="006276B6" w:rsidRPr="006276B6" w14:paraId="66F858C6" w14:textId="77777777" w:rsidTr="006276B6">
        <w:trPr>
          <w:trHeight w:val="1843"/>
        </w:trPr>
        <w:tc>
          <w:tcPr>
            <w:tcW w:w="7842" w:type="dxa"/>
          </w:tcPr>
          <w:p w14:paraId="70035D60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0. Enable Peripheral Clock (</w:t>
            </w:r>
            <w:r w:rsidRPr="005A0DB1">
              <w:rPr>
                <w:rFonts w:eastAsia="Times New Roman"/>
                <w:b/>
              </w:rPr>
              <w:t>AHB1ENR</w:t>
            </w:r>
            <w:r w:rsidRPr="005A0DB1">
              <w:rPr>
                <w:rFonts w:eastAsia="Times New Roman"/>
              </w:rPr>
              <w:t>)</w:t>
            </w:r>
          </w:p>
          <w:p w14:paraId="4C221ED1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1. Configure as Digital Input (</w:t>
            </w:r>
            <w:r w:rsidRPr="005A0DB1">
              <w:rPr>
                <w:rFonts w:eastAsia="Times New Roman"/>
                <w:b/>
              </w:rPr>
              <w:t>MODER</w:t>
            </w:r>
            <w:r w:rsidRPr="005A0DB1">
              <w:rPr>
                <w:rFonts w:eastAsia="Times New Roman"/>
              </w:rPr>
              <w:t>)</w:t>
            </w:r>
          </w:p>
          <w:p w14:paraId="540503FA" w14:textId="77777777" w:rsidR="00147589" w:rsidRPr="005A0DB1" w:rsidRDefault="00147589" w:rsidP="00147589">
            <w:pPr>
              <w:spacing w:line="276" w:lineRule="auto"/>
              <w:rPr>
                <w:rFonts w:eastAsia="Times New Roman"/>
              </w:rPr>
            </w:pPr>
            <w:r w:rsidRPr="005A0DB1">
              <w:rPr>
                <w:rFonts w:eastAsia="Times New Roman"/>
              </w:rPr>
              <w:t>2. Configure pull-up/down resistors (</w:t>
            </w:r>
            <w:r w:rsidRPr="005A0DB1">
              <w:rPr>
                <w:rFonts w:eastAsia="Times New Roman"/>
                <w:b/>
              </w:rPr>
              <w:t>PUPDR</w:t>
            </w:r>
            <w:r w:rsidRPr="005A0DB1">
              <w:rPr>
                <w:rFonts w:eastAsia="Times New Roman"/>
              </w:rPr>
              <w:t>)</w:t>
            </w:r>
          </w:p>
          <w:p w14:paraId="6C507DD6" w14:textId="7CEE5EF5" w:rsidR="006276B6" w:rsidRPr="006276B6" w:rsidRDefault="00147589" w:rsidP="005A0DB1">
            <w:pPr>
              <w:spacing w:line="276" w:lineRule="auto"/>
              <w:rPr>
                <w:szCs w:val="24"/>
              </w:rPr>
            </w:pPr>
            <w:r w:rsidRPr="005A0DB1">
              <w:rPr>
                <w:rFonts w:eastAsia="Times New Roman"/>
              </w:rPr>
              <w:t xml:space="preserve">3. Read Data </w:t>
            </w:r>
            <w:r w:rsidRPr="005A0DB1">
              <w:rPr>
                <w:rFonts w:eastAsia="Times New Roman"/>
                <w:b/>
              </w:rPr>
              <w:t>(IDR)</w:t>
            </w:r>
          </w:p>
        </w:tc>
      </w:tr>
    </w:tbl>
    <w:p w14:paraId="6072A2A2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Pr="006276B6" w:rsidRDefault="006276B6" w:rsidP="006276B6">
      <w:pPr>
        <w:rPr>
          <w:rFonts w:eastAsiaTheme="minorEastAsia"/>
          <w:lang w:eastAsia="ko-KR"/>
        </w:rPr>
      </w:pPr>
    </w:p>
    <w:p w14:paraId="7F46C0E5" w14:textId="73A06E80" w:rsidR="006276B6" w:rsidRPr="006276B6" w:rsidRDefault="006276B6" w:rsidP="006276B6">
      <w:pPr>
        <w:ind w:firstLine="142"/>
        <w:rPr>
          <w:b/>
        </w:rPr>
      </w:pPr>
      <w:r w:rsidRPr="006276B6">
        <w:rPr>
          <w:b/>
        </w:rPr>
        <w:t xml:space="preserve">1. GPIO: </w:t>
      </w:r>
      <w:r w:rsidR="00147589" w:rsidRPr="00EF3A66">
        <w:rPr>
          <w:rFonts w:eastAsia="Times New Roman"/>
          <w:b/>
        </w:rPr>
        <w:t>Digital In - Pin Initialization &amp; Read PushButton</w:t>
      </w:r>
    </w:p>
    <w:p w14:paraId="5C92124B" w14:textId="77777777" w:rsidR="00147589" w:rsidRPr="00EF3A66" w:rsidRDefault="00147589" w:rsidP="00147589">
      <w:pPr>
        <w:ind w:firstLine="330"/>
        <w:rPr>
          <w:rFonts w:eastAsia="Times New Roman"/>
        </w:rPr>
      </w:pPr>
      <w:bookmarkStart w:id="1" w:name="_Hlk80187284"/>
      <w:r w:rsidRPr="00EF3A66">
        <w:rPr>
          <w:rFonts w:eastAsia="Times New Roman"/>
        </w:rPr>
        <w:t xml:space="preserve">Port C Pin 13 / Input // Pull-Up </w:t>
      </w:r>
    </w:p>
    <w:p w14:paraId="6AD4C041" w14:textId="2A42A487" w:rsidR="00147589" w:rsidRPr="00EF3A66" w:rsidRDefault="00147589" w:rsidP="00147589">
      <w:pPr>
        <w:ind w:firstLine="330"/>
        <w:rPr>
          <w:rFonts w:eastAsia="Times New Roman"/>
          <w:b/>
        </w:rPr>
      </w:pPr>
      <w:r w:rsidRPr="00147589">
        <w:rPr>
          <w:rFonts w:eastAsia="Times New Roman"/>
          <w:bCs/>
        </w:rPr>
        <w:t>use</w:t>
      </w:r>
      <w:r>
        <w:rPr>
          <w:rFonts w:eastAsia="Times New Roman"/>
          <w:b/>
        </w:rPr>
        <w:t xml:space="preserve"> </w:t>
      </w:r>
      <w:r w:rsidRPr="00EF3A66">
        <w:rPr>
          <w:rFonts w:eastAsia="Times New Roman"/>
          <w:b/>
        </w:rPr>
        <w:t>#define BUTTON_PIN 13</w:t>
      </w:r>
    </w:p>
    <w:p w14:paraId="47878CF5" w14:textId="77777777" w:rsidR="006276B6" w:rsidRDefault="006276B6" w:rsidP="006276B6">
      <w:pPr>
        <w:ind w:firstLineChars="101" w:firstLine="218"/>
        <w:rPr>
          <w:b/>
          <w:bCs/>
        </w:rPr>
      </w:pPr>
    </w:p>
    <w:p w14:paraId="2CC3AFA5" w14:textId="4B837B31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MODER:</w:t>
      </w:r>
      <w:r w:rsidRPr="00EF3A66">
        <w:rPr>
          <w:rFonts w:eastAsia="Times New Roman"/>
          <w:color w:val="000000"/>
        </w:rPr>
        <w:t xml:space="preserve"> Input</w:t>
      </w:r>
      <w:r>
        <w:rPr>
          <w:rFonts w:eastAsia="Times New Roman"/>
          <w:color w:val="000000"/>
        </w:rPr>
        <w:t xml:space="preserve"> </w:t>
      </w:r>
      <w:r>
        <w:rPr>
          <w:szCs w:val="24"/>
        </w:rPr>
        <w:t>(MODER5[1:0]=01)</w:t>
      </w:r>
    </w:p>
    <w:tbl>
      <w:tblPr>
        <w:tblW w:w="9072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147589" w:rsidRPr="00EF3A66" w14:paraId="36672746" w14:textId="77777777" w:rsidTr="00B80DE4">
        <w:trPr>
          <w:trHeight w:val="1282"/>
        </w:trPr>
        <w:tc>
          <w:tcPr>
            <w:tcW w:w="9072" w:type="dxa"/>
          </w:tcPr>
          <w:p w14:paraId="6A360B94" w14:textId="77777777" w:rsidR="00147589" w:rsidRPr="00EF3A66" w:rsidRDefault="00147589" w:rsidP="00B80DE4">
            <w:pPr>
              <w:rPr>
                <w:rFonts w:eastAsia="Times New Roman"/>
              </w:rPr>
            </w:pPr>
            <w:r w:rsidRPr="00EF3A66">
              <w:rPr>
                <w:noProof/>
              </w:rPr>
              <w:drawing>
                <wp:inline distT="0" distB="0" distL="0" distR="0" wp14:anchorId="6A216F51" wp14:editId="1FB872BC">
                  <wp:extent cx="5524233" cy="2134780"/>
                  <wp:effectExtent l="0" t="0" r="0" b="0"/>
                  <wp:docPr id="18" name="image1.png" descr="텍스트, 스크린샷, 폰트, 번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.png" descr="텍스트, 스크린샷, 폰트, 번호이(가) 표시된 사진&#10;&#10;자동 생성된 설명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233" cy="213478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5A8199" w14:textId="2B82DACD" w:rsidR="00147589" w:rsidRDefault="00147589" w:rsidP="00147589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147589" w:rsidRPr="006276B6" w14:paraId="13A764FC" w14:textId="77777777" w:rsidTr="00B80DE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57D2D613" w14:textId="77777777" w:rsidR="00147589" w:rsidRPr="006276B6" w:rsidRDefault="00147589" w:rsidP="00B80DE4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E6B8918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E7730A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92C686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2D6B136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5936B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95CD80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BF95CFF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08719701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BAB837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E39C7F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B8E1C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4B9D514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300E92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ABDA9F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EEC899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8927052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EBD25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5F1BB5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5AD8B2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DBFD24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2F38ED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74BCABA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511C059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50CBCE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4B8721E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2FEAE3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F6E01C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A46A63B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63D9BC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A4D2E5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63B6D9D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0E8F261" w14:textId="77777777" w:rsidR="00147589" w:rsidRPr="006276B6" w:rsidRDefault="00147589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147589" w:rsidRPr="006276B6" w14:paraId="4F70C1C7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9C0AF" w14:textId="77777777" w:rsidR="00147589" w:rsidRPr="006276B6" w:rsidRDefault="00147589" w:rsidP="00B80DE4">
            <w:pPr>
              <w:spacing w:after="0"/>
              <w:jc w:val="center"/>
              <w:rPr>
                <w:b/>
              </w:rPr>
            </w:pPr>
            <w:r w:rsidRPr="006276B6">
              <w:rPr>
                <w:b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1C8B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3D4DAD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9A6B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ADE5FA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0094EDB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230DA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D0E285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78ECA0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BE953D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2757C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2051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BAA248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488C2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35EC6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BB9173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0C7B4A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6B511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141143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E732F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49B4935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74544C6B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6104A0BA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96E327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C95120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E08B1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453D1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54A5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6419AD0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DCE1A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CA6198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0EE37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38ADD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</w:tr>
      <w:tr w:rsidR="00147589" w:rsidRPr="006276B6" w14:paraId="340B3545" w14:textId="77777777" w:rsidTr="00B80DE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6D87E" w14:textId="77777777" w:rsidR="00147589" w:rsidRPr="006276B6" w:rsidRDefault="00147589" w:rsidP="00B80DE4">
            <w:pPr>
              <w:spacing w:after="0"/>
              <w:jc w:val="center"/>
              <w:rPr>
                <w:b/>
                <w:spacing w:val="-4"/>
                <w:szCs w:val="14"/>
              </w:rPr>
            </w:pPr>
            <w:r w:rsidRPr="006276B6">
              <w:rPr>
                <w:b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C348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275E28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53F2F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49D67D8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5A58914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88CCA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F532C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5C67D2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ABCF80C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84AFE2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5C74E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FD88E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78D3B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FD5B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97E34B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7F7851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DB9C32F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81B745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099B2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DF53460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42E74AAD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3E2895CE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7DA33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64AB29D" w14:textId="77777777" w:rsidR="00147589" w:rsidRPr="006276B6" w:rsidRDefault="00147589" w:rsidP="00B80DE4">
            <w:pPr>
              <w:spacing w:after="0" w:line="157" w:lineRule="exact"/>
              <w:ind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AB313F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10D567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78385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1DD5A84" w14:textId="77777777" w:rsidR="00147589" w:rsidRPr="006276B6" w:rsidRDefault="00147589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61B39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F261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5401D0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665C6" w14:textId="77777777" w:rsidR="00147589" w:rsidRPr="006276B6" w:rsidRDefault="00147589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</w:tr>
    </w:tbl>
    <w:p w14:paraId="625299E9" w14:textId="77777777" w:rsidR="005A0DB1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06D74149" w14:textId="15E76B3F" w:rsidR="005A0DB1" w:rsidRPr="00EF3A66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color w:val="000000"/>
        </w:rPr>
      </w:pPr>
      <w:r w:rsidRPr="00EF3A66">
        <w:rPr>
          <w:color w:val="000000"/>
        </w:rPr>
        <w:t>GPIOC -&gt;MODER &amp;= ~(3&lt;&lt;( BUTTON_PIN *2));</w:t>
      </w:r>
    </w:p>
    <w:p w14:paraId="0AF03742" w14:textId="77777777" w:rsidR="005A0DB1" w:rsidRPr="00EF3A66" w:rsidRDefault="005A0DB1" w:rsidP="005A0DB1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>GPIOC-&gt;MODER |= 0&lt;&lt;( BUTTON_PIN *2);</w:t>
      </w:r>
    </w:p>
    <w:p w14:paraId="5610A690" w14:textId="3C84991F" w:rsidR="00147589" w:rsidRDefault="00147589">
      <w:pPr>
        <w:spacing w:after="0"/>
      </w:pPr>
    </w:p>
    <w:p w14:paraId="5C14B510" w14:textId="6A09FD11" w:rsidR="005A0DB1" w:rsidRDefault="005A0DB1">
      <w:pPr>
        <w:spacing w:after="0"/>
        <w:rPr>
          <w:color w:val="000000"/>
        </w:rPr>
      </w:pPr>
      <w:r>
        <w:rPr>
          <w:color w:val="000000"/>
        </w:rPr>
        <w:br w:type="page"/>
      </w:r>
    </w:p>
    <w:p w14:paraId="1C3E6353" w14:textId="7777777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rPr>
          <w:color w:val="000000"/>
        </w:rPr>
      </w:pPr>
    </w:p>
    <w:p w14:paraId="217301DA" w14:textId="7595F9B9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PUPDR:</w:t>
      </w:r>
      <w:r w:rsidRPr="00EF3A66">
        <w:rPr>
          <w:rFonts w:eastAsia="Times New Roman"/>
          <w:color w:val="000000"/>
        </w:rPr>
        <w:t xml:space="preserve"> pull-up</w:t>
      </w:r>
      <w:r w:rsidR="005A0DB1">
        <w:rPr>
          <w:rFonts w:eastAsia="Times New Roman"/>
          <w:color w:val="000000"/>
        </w:rPr>
        <w:t xml:space="preserve"> </w:t>
      </w:r>
      <w:r w:rsidR="005A0DB1">
        <w:rPr>
          <w:szCs w:val="24"/>
        </w:rPr>
        <w:t xml:space="preserve"> (</w:t>
      </w:r>
      <w:r w:rsidR="00285249">
        <w:rPr>
          <w:szCs w:val="24"/>
        </w:rPr>
        <w:t>PUPDR</w:t>
      </w:r>
      <w:r w:rsidR="00285249">
        <w:rPr>
          <w:szCs w:val="24"/>
        </w:rPr>
        <w:t>13</w:t>
      </w:r>
      <w:r w:rsidR="00285249">
        <w:rPr>
          <w:szCs w:val="24"/>
        </w:rPr>
        <w:t>[1:0]=0</w:t>
      </w:r>
      <w:r w:rsidR="00285249">
        <w:rPr>
          <w:szCs w:val="24"/>
        </w:rPr>
        <w:t>1</w:t>
      </w:r>
      <w:r w:rsidR="005A0DB1">
        <w:rPr>
          <w:szCs w:val="24"/>
        </w:rPr>
        <w:t>)</w:t>
      </w:r>
    </w:p>
    <w:tbl>
      <w:tblPr>
        <w:tblW w:w="9072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72"/>
      </w:tblGrid>
      <w:tr w:rsidR="00147589" w:rsidRPr="00EF3A66" w14:paraId="249AF93F" w14:textId="77777777" w:rsidTr="00B80DE4">
        <w:trPr>
          <w:trHeight w:val="3275"/>
        </w:trPr>
        <w:tc>
          <w:tcPr>
            <w:tcW w:w="9072" w:type="dxa"/>
          </w:tcPr>
          <w:p w14:paraId="2C653F1C" w14:textId="77777777" w:rsidR="00147589" w:rsidRDefault="00147589" w:rsidP="00B80DE4">
            <w:pPr>
              <w:rPr>
                <w:i/>
                <w:noProof/>
                <w:color w:val="0070C0"/>
              </w:rPr>
            </w:pPr>
            <w:r w:rsidRPr="00EF3A66">
              <w:rPr>
                <w:i/>
                <w:noProof/>
                <w:color w:val="0070C0"/>
              </w:rPr>
              <w:t>Register map from reference manual</w:t>
            </w:r>
          </w:p>
          <w:p w14:paraId="214351B9" w14:textId="77777777" w:rsidR="00285249" w:rsidRDefault="00285249" w:rsidP="00B80DE4">
            <w:pPr>
              <w:rPr>
                <w:rFonts w:eastAsia="Times New Roman"/>
                <w:i/>
              </w:rPr>
            </w:pPr>
            <w:r w:rsidRPr="00285249">
              <w:rPr>
                <w:rFonts w:eastAsia="Times New Roman"/>
                <w:i/>
              </w:rPr>
              <w:drawing>
                <wp:inline distT="0" distB="0" distL="0" distR="0" wp14:anchorId="278CE76B" wp14:editId="51E5A58A">
                  <wp:extent cx="4876800" cy="2180683"/>
                  <wp:effectExtent l="0" t="0" r="0" b="0"/>
                  <wp:docPr id="17482739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827390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085" cy="2182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1AD645" w14:textId="73B0A380" w:rsidR="00285249" w:rsidRPr="00EF3A66" w:rsidRDefault="00285249" w:rsidP="00B80DE4">
            <w:pPr>
              <w:rPr>
                <w:rFonts w:eastAsia="Times New Roman"/>
                <w:i/>
              </w:rPr>
            </w:pPr>
            <w:r w:rsidRPr="00285249">
              <w:rPr>
                <w:rFonts w:eastAsia="Times New Roman"/>
                <w:i/>
              </w:rPr>
              <w:drawing>
                <wp:inline distT="0" distB="0" distL="0" distR="0" wp14:anchorId="5A7D5345" wp14:editId="7FF5D586">
                  <wp:extent cx="4663876" cy="990600"/>
                  <wp:effectExtent l="0" t="0" r="3810" b="0"/>
                  <wp:docPr id="1847882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788266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3234" cy="99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58BA1B" w14:textId="77777777" w:rsidR="00147589" w:rsidRDefault="00147589" w:rsidP="00147589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5A0DB1" w:rsidRPr="006276B6" w14:paraId="56B85405" w14:textId="77777777" w:rsidTr="00285249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4E73B1F3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7EA6C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0D0B83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2372DD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9E60BC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695EFBD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7BEFDDBC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1A80D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FCC8DC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568839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58DA98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6AC655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EB7E21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F6A5EE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EC6D09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C3D8F3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0AD1B8F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C071537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C5B7C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A27E3C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759E94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F5784DD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90E8F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469EB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D443297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C55AFB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E429F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CE7148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80C90E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51F0D5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34F70E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AB7E3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31639E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50393BE1" w14:textId="77777777" w:rsidTr="00285249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C1C61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59A9E7" w14:textId="02EC2ADE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D7D5B7" w14:textId="393530AF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E9C4E" w14:textId="48997F9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42F3979" w14:textId="310B6B1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12BCA855" w14:textId="159A277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6A928265" w14:textId="55E7EFFE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13B67" w14:textId="43C0C8C7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170A8AB" w14:textId="55E35CF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A03A88D" w14:textId="0E729EC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65E996" w14:textId="5E4184AA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EFA74" w14:textId="128B683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A9B219C" w14:textId="0928F20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6545F8" w14:textId="02D8A77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A354E" w14:textId="4C9C71CB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1BAEA1" w14:textId="28C64720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907204C" w14:textId="59A360F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16EB3DD" w14:textId="6BCB51A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F6FE39" w14:textId="720915F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83C1D9" w14:textId="619B8C1A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DB0864F" w14:textId="275A9B49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1D74DD" w14:textId="5A04113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93F58" w14:textId="69145E3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9FCC96" w14:textId="4D6E4C07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9788A7B" w14:textId="1B67744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065716B" w14:textId="6AE5539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CDC74" w14:textId="7AC4825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622C06" w14:textId="5FCA717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73FD2DF" w14:textId="746FE547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89960A" w14:textId="03BBC91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4E0674" w14:textId="561E00D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A5DB1" w14:textId="5814477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C92910" w14:textId="1D06CC5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4EBF443F" w14:textId="77777777" w:rsidTr="00285249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B0440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ED91A" w14:textId="28DA083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FB89B9" w14:textId="4F79DAF4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F386D" w14:textId="10D1AC9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5848C9C" w14:textId="56D6F08D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1912FC70" w14:textId="175F6C7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086B1E45" w14:textId="42D057E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74FEC8" w14:textId="4DC96135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35EFD98" w14:textId="41A306B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E33A03D" w14:textId="264694B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970CEA" w14:textId="7CC42DAF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D75528" w14:textId="0D19806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DEACBCD" w14:textId="26606DCD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399635E" w14:textId="5C611EA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85FC92" w14:textId="14E1A39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72456" w14:textId="2F4DB72A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F79D307" w14:textId="5378A1E5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FA1A0F1" w14:textId="55E7ADA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A7F884" w14:textId="33FDA2E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F5DE48" w14:textId="245E68F5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75D536F" w14:textId="54ED42F7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56BD03" w14:textId="2D2ECDE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9E074F" w14:textId="779DFE6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B5F22" w14:textId="03353C9D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6CD5161" w14:textId="2C63174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DB7A84B" w14:textId="7081844B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C0059C" w14:textId="33BD1F3E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A40CA3" w14:textId="796459D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E859052" w14:textId="19D8C3BD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4FE8216" w14:textId="2BD9E9BA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D18033" w14:textId="61E843A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00842" w14:textId="267881FD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99CC0" w14:textId="781F875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2CAA9E19" w14:textId="77777777" w:rsidR="005A0DB1" w:rsidRDefault="005A0DB1" w:rsidP="00147589">
      <w:pPr>
        <w:spacing w:after="0"/>
      </w:pPr>
    </w:p>
    <w:p w14:paraId="5C957107" w14:textId="1C82DF5E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>GPIOC-&gt;PUPDR &amp;= ~(3&lt;&lt;( BUTTON_PIN *2));</w:t>
      </w:r>
      <w:r w:rsidR="00285249">
        <w:rPr>
          <w:color w:val="000000"/>
        </w:rPr>
        <w:t xml:space="preserve"> // clear bits at both [26] and [27]</w:t>
      </w:r>
    </w:p>
    <w:p w14:paraId="6C1E019E" w14:textId="0427B8E0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 xml:space="preserve">         GPIOC-&gt;PUPDR</w:t>
      </w:r>
      <w:r w:rsidR="00285249">
        <w:rPr>
          <w:color w:val="000000"/>
        </w:rPr>
        <w:t>13 |</w:t>
      </w:r>
      <w:r w:rsidRPr="00EF3A66">
        <w:rPr>
          <w:color w:val="000000"/>
        </w:rPr>
        <w:t>=</w:t>
      </w:r>
      <w:r w:rsidR="00285249">
        <w:rPr>
          <w:color w:val="000000"/>
        </w:rPr>
        <w:t xml:space="preserve"> (1 &lt;&lt;(</w:t>
      </w:r>
      <w:r w:rsidR="00285249">
        <w:rPr>
          <w:rFonts w:ascii="맑은 고딕" w:eastAsia="맑은 고딕" w:hAnsi="맑은 고딕" w:cs="맑은 고딕"/>
          <w:color w:val="000000"/>
          <w:lang w:eastAsia="ko-KR"/>
        </w:rPr>
        <w:t>BUTTON_PIN*2))</w:t>
      </w:r>
      <w:r w:rsidRPr="00EF3A66">
        <w:rPr>
          <w:color w:val="000000"/>
        </w:rPr>
        <w:t>;</w:t>
      </w:r>
      <w:r w:rsidR="00285249">
        <w:rPr>
          <w:color w:val="000000"/>
        </w:rPr>
        <w:t xml:space="preserve"> // set bit at [26]</w:t>
      </w:r>
    </w:p>
    <w:p w14:paraId="5630EFB3" w14:textId="77777777" w:rsidR="00147589" w:rsidRPr="00EF3A66" w:rsidRDefault="00147589" w:rsidP="00147589">
      <w:pPr>
        <w:rPr>
          <w:rFonts w:eastAsia="Times New Roman"/>
          <w:b/>
        </w:rPr>
      </w:pPr>
    </w:p>
    <w:p w14:paraId="2E68960C" w14:textId="1D051BA5" w:rsidR="00147589" w:rsidRPr="00EF3A66" w:rsidRDefault="00147589" w:rsidP="00147589">
      <w:pPr>
        <w:widowControl w:val="0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b/>
          <w:color w:val="000000"/>
        </w:rPr>
      </w:pPr>
      <w:r w:rsidRPr="00EF3A66">
        <w:rPr>
          <w:rFonts w:eastAsia="Times New Roman"/>
          <w:b/>
          <w:color w:val="000000"/>
        </w:rPr>
        <w:t>IDR:</w:t>
      </w:r>
      <w:r w:rsidRPr="00EF3A66">
        <w:rPr>
          <w:rFonts w:eastAsia="Times New Roman"/>
          <w:color w:val="000000"/>
        </w:rPr>
        <w:t xml:space="preserve"> Read Push-Button Value</w:t>
      </w:r>
      <w:r w:rsidR="00953ED9">
        <w:rPr>
          <w:rFonts w:eastAsia="Times New Roman"/>
          <w:color w:val="000000"/>
        </w:rPr>
        <w:t xml:space="preserve"> </w:t>
      </w:r>
      <w:r w:rsidR="00953ED9">
        <w:rPr>
          <w:szCs w:val="24"/>
        </w:rPr>
        <w:t xml:space="preserve"> </w:t>
      </w:r>
      <w:r w:rsidR="00285249">
        <w:rPr>
          <w:szCs w:val="24"/>
        </w:rPr>
        <w:t>(IDR13=1</w:t>
      </w:r>
      <w:r w:rsidR="00953ED9">
        <w:rPr>
          <w:szCs w:val="24"/>
        </w:rPr>
        <w:t>)</w:t>
      </w:r>
    </w:p>
    <w:tbl>
      <w:tblPr>
        <w:tblW w:w="9339" w:type="dxa"/>
        <w:tblInd w:w="279" w:type="dxa"/>
        <w:tblBorders>
          <w:top w:val="dotted" w:sz="4" w:space="0" w:color="000000"/>
          <w:left w:val="dotted" w:sz="4" w:space="0" w:color="000000"/>
          <w:bottom w:val="dotted" w:sz="4" w:space="0" w:color="000000"/>
          <w:right w:val="dott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6"/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32"/>
        <w:gridCol w:w="17"/>
        <w:gridCol w:w="250"/>
      </w:tblGrid>
      <w:tr w:rsidR="00147589" w:rsidRPr="00EF3A66" w14:paraId="2A5447D1" w14:textId="77777777" w:rsidTr="005A0DB1">
        <w:trPr>
          <w:gridAfter w:val="2"/>
          <w:wAfter w:w="267" w:type="dxa"/>
          <w:trHeight w:val="3575"/>
        </w:trPr>
        <w:tc>
          <w:tcPr>
            <w:tcW w:w="9072" w:type="dxa"/>
            <w:gridSpan w:val="33"/>
          </w:tcPr>
          <w:p w14:paraId="6158E790" w14:textId="77777777" w:rsidR="00147589" w:rsidRDefault="00147589" w:rsidP="00B80DE4">
            <w:pPr>
              <w:rPr>
                <w:i/>
                <w:noProof/>
                <w:color w:val="0070C0"/>
              </w:rPr>
            </w:pPr>
            <w:r w:rsidRPr="00EF3A66">
              <w:rPr>
                <w:i/>
                <w:noProof/>
                <w:color w:val="0070C0"/>
              </w:rPr>
              <w:t>Register map from reference manual</w:t>
            </w:r>
          </w:p>
          <w:p w14:paraId="7D511309" w14:textId="541CC377" w:rsidR="00285249" w:rsidRPr="00EF3A66" w:rsidRDefault="00285249" w:rsidP="00B80DE4">
            <w:pPr>
              <w:rPr>
                <w:rFonts w:eastAsia="Times New Roman"/>
              </w:rPr>
            </w:pPr>
            <w:r w:rsidRPr="00285249">
              <w:rPr>
                <w:rFonts w:eastAsia="Times New Roman"/>
              </w:rPr>
              <w:drawing>
                <wp:inline distT="0" distB="0" distL="0" distR="0" wp14:anchorId="6E837CED" wp14:editId="17FAB461">
                  <wp:extent cx="4106771" cy="1822450"/>
                  <wp:effectExtent l="0" t="0" r="8255" b="6350"/>
                  <wp:docPr id="16165271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652713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5471" cy="18307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0DB1" w:rsidRPr="006276B6" w14:paraId="55DB969B" w14:textId="77777777" w:rsidTr="00285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3EB853D0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lastRenderedPageBreak/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74370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5706AB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4BB313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C5C0E6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2A1763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73FD11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44A43D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25D85EF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8E8107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CD967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12A4F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94F0E4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E40B1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F897161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CF66C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DA710F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43062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4F32D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1C5E8946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1C4FF3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7F06EB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D39329E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57E205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4868ECA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920C5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93F219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5F7DA33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07A8942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F05B54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AEC81C0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E3A9398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83CF6F9" w14:textId="77777777" w:rsidR="005A0DB1" w:rsidRPr="006276B6" w:rsidRDefault="005A0DB1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7EF6F18A" w14:textId="77777777" w:rsidTr="00285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2DA4BA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156D67" w14:textId="5977508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2EF98" w14:textId="4655825F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E78A1" w14:textId="7FC3636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2E68D3C" w14:textId="05C86A4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1C4FAFC" w14:textId="74A1671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DD5442" w14:textId="6EFC42D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F66975" w14:textId="5E9CB3D4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5385C2F" w14:textId="3CABACC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355723" w14:textId="210F085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5C9EF3" w14:textId="58BF82C3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4AA3D3" w14:textId="4608638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D7B9D6F" w14:textId="4ADF397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A53859C" w14:textId="51581E1C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39AD27" w14:textId="3C87E95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B49832" w14:textId="450EBDC3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73F86B6" w14:textId="6192CCE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1FD812" w14:textId="57CBF62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B11038" w14:textId="46AE8158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06C7FA8E" w14:textId="2FA4E4A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0E3D4A1" w14:textId="63E4089F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61036B" w14:textId="3E2B999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D2565" w14:textId="29AF5FC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20618B" w14:textId="47F9A0FE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94AE0C6" w14:textId="4EA2125B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89DC627" w14:textId="3AA6FDFB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77ED0" w14:textId="336A669E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8D7B1" w14:textId="13EF8C7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A576AF4" w14:textId="67ECC5F6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6AF01AF" w14:textId="01735D9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077C1" w14:textId="41D9261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F1781" w14:textId="4296425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59B62" w14:textId="197B61E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5A0DB1" w:rsidRPr="006276B6" w14:paraId="22590A53" w14:textId="77777777" w:rsidTr="0028524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tblBorders>
          <w:tblCellMar>
            <w:left w:w="0" w:type="dxa"/>
            <w:right w:w="0" w:type="dxa"/>
          </w:tblCellMar>
          <w:tblLook w:val="01E0" w:firstRow="1" w:lastRow="1" w:firstColumn="1" w:lastColumn="1" w:noHBand="0" w:noVBand="0"/>
        </w:tblPrEx>
        <w:trPr>
          <w:gridBefore w:val="1"/>
          <w:wBefore w:w="86" w:type="dxa"/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9D2D66" w14:textId="77777777" w:rsidR="005A0DB1" w:rsidRPr="006276B6" w:rsidRDefault="005A0DB1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E37C0B" w14:textId="2576A790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1A919B" w14:textId="54070080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0B876" w14:textId="2BAB096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C12F7B" w14:textId="5B94017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7474665" w14:textId="58091EA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6459D2" w14:textId="70E9C02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6B1EB" w14:textId="527CE5E4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F745C0A" w14:textId="1C8C3A51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DFBB309" w14:textId="4AA5EAC6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106471" w14:textId="5A2C945B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EA2CC6" w14:textId="7B444C8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1C48D28" w14:textId="0638152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C682095" w14:textId="30916C9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6C114" w14:textId="55FF9F6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1A0B03" w14:textId="4A92A48E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1253765" w14:textId="76BFC4A2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BCB1E92" w14:textId="35E76E04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08AB2" w14:textId="0A74705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64B5CFB0" w14:textId="300667C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DED8B0D" w14:textId="00C7797D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CFC2BB8" w14:textId="7F8C551F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25FBF3" w14:textId="45AA869D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3F6567" w14:textId="39FB2042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0220F3D" w14:textId="72115B0A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5AF636F" w14:textId="1EDE9163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69614" w14:textId="5B7C351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3867BE" w14:textId="470DA10D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F09BC6" w14:textId="70E84690" w:rsidR="005A0DB1" w:rsidRPr="006276B6" w:rsidRDefault="00285249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94B3CD" w14:textId="19E7F029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29425" w14:textId="71F51375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BA1828" w14:textId="61F8630B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3DAE6A" w14:textId="14A7B3A7" w:rsidR="005A0DB1" w:rsidRPr="006276B6" w:rsidRDefault="00285249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7135F9AD" w14:textId="77777777" w:rsidR="005A0DB1" w:rsidRDefault="005A0DB1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</w:p>
    <w:p w14:paraId="66BA0A74" w14:textId="776527D7" w:rsidR="00147589" w:rsidRPr="00EF3A66" w:rsidRDefault="00147589" w:rsidP="00147589">
      <w:pPr>
        <w:pBdr>
          <w:top w:val="nil"/>
          <w:left w:val="nil"/>
          <w:bottom w:val="nil"/>
          <w:right w:val="nil"/>
          <w:between w:val="nil"/>
        </w:pBdr>
        <w:spacing w:after="0"/>
        <w:ind w:left="800"/>
        <w:jc w:val="center"/>
        <w:rPr>
          <w:color w:val="000000"/>
        </w:rPr>
      </w:pPr>
      <w:r w:rsidRPr="00EF3A66">
        <w:rPr>
          <w:color w:val="000000"/>
        </w:rPr>
        <w:t>GPIOC-&gt;IDR</w:t>
      </w:r>
      <w:r w:rsidR="00285249">
        <w:rPr>
          <w:color w:val="000000"/>
        </w:rPr>
        <w:t>13</w:t>
      </w:r>
      <w:r w:rsidRPr="00EF3A66">
        <w:rPr>
          <w:color w:val="000000"/>
        </w:rPr>
        <w:t xml:space="preserve"> </w:t>
      </w:r>
      <w:r w:rsidR="00285249">
        <w:rPr>
          <w:color w:val="000000"/>
        </w:rPr>
        <w:t>|</w:t>
      </w:r>
      <w:r w:rsidRPr="00EF3A66">
        <w:rPr>
          <w:color w:val="000000"/>
        </w:rPr>
        <w:t xml:space="preserve">= </w:t>
      </w:r>
      <w:r w:rsidR="00285249">
        <w:rPr>
          <w:color w:val="000000"/>
        </w:rPr>
        <w:t>1 &lt;&lt; LED_PIN</w:t>
      </w:r>
      <w:r w:rsidRPr="00EF3A66">
        <w:rPr>
          <w:color w:val="000000"/>
        </w:rPr>
        <w:t>;</w:t>
      </w:r>
    </w:p>
    <w:p w14:paraId="24BBE6C1" w14:textId="7E10B06D" w:rsidR="006276B6" w:rsidRPr="00743DF1" w:rsidRDefault="00147589" w:rsidP="00953ED9">
      <w:pPr>
        <w:rPr>
          <w:rFonts w:eastAsiaTheme="minorEastAsia" w:hint="eastAsia"/>
          <w:b/>
          <w:lang w:val="en-US" w:eastAsia="ko-KR"/>
        </w:rPr>
      </w:pPr>
      <w:r w:rsidRPr="00EF3A66">
        <w:br w:type="page"/>
      </w:r>
      <w:bookmarkEnd w:id="1"/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77777777" w:rsidR="00E64A02" w:rsidRPr="00E64A02" w:rsidRDefault="00E64A02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Preparation</w:t>
      </w:r>
    </w:p>
    <w:p w14:paraId="08530831" w14:textId="77777777" w:rsidR="00DE7829" w:rsidRPr="00DE7829" w:rsidRDefault="00DE7829" w:rsidP="00DE7829">
      <w:pPr>
        <w:pStyle w:val="10"/>
        <w:ind w:leftChars="75" w:left="565" w:right="220"/>
      </w:pPr>
      <w:r w:rsidRPr="00DE7829">
        <w:t>Open the program ‘Keil uVision5’ and create a new project.</w:t>
      </w:r>
      <w:bookmarkStart w:id="2" w:name="_Hlk145589266"/>
    </w:p>
    <w:p w14:paraId="41F2C583" w14:textId="3A2A6AE1" w:rsidR="00DE7829" w:rsidRPr="00DE7829" w:rsidRDefault="00DE7829" w:rsidP="00DE7829">
      <w:pPr>
        <w:pStyle w:val="10"/>
        <w:numPr>
          <w:ilvl w:val="0"/>
          <w:numId w:val="0"/>
        </w:numPr>
        <w:ind w:left="565" w:right="220"/>
      </w:pPr>
      <w:r w:rsidRPr="00DE7829">
        <w:t>“repos/EC/Tutorial/TU_GPIO_Digital_InOut_LED_Button/”</w:t>
      </w:r>
    </w:p>
    <w:p w14:paraId="366E0151" w14:textId="77777777" w:rsidR="00DE7829" w:rsidRPr="00DE7829" w:rsidRDefault="00DE7829" w:rsidP="00DE7829">
      <w:pPr>
        <w:pStyle w:val="10"/>
        <w:ind w:leftChars="75" w:left="565" w:right="220"/>
      </w:pPr>
      <w:r w:rsidRPr="00DE7829">
        <w:t xml:space="preserve">Name the project as ‘TU_GPIO_Digital_InOut_LED_Button’. </w:t>
      </w:r>
    </w:p>
    <w:p w14:paraId="70925611" w14:textId="77777777" w:rsidR="00DE7829" w:rsidRPr="00DE7829" w:rsidRDefault="00DE7829" w:rsidP="00DE7829">
      <w:pPr>
        <w:pStyle w:val="10"/>
        <w:ind w:leftChars="75" w:left="565" w:right="220"/>
      </w:pPr>
      <w:r w:rsidRPr="00DE7829">
        <w:t xml:space="preserve">Create a new item called ‘TU_GPIO_Digital_InOut_LED_Button.c’ </w:t>
      </w:r>
    </w:p>
    <w:p w14:paraId="28BCB436" w14:textId="0BA26892" w:rsidR="00DE7829" w:rsidRPr="00DE7829" w:rsidRDefault="00DE7829" w:rsidP="00DE7829">
      <w:pPr>
        <w:pStyle w:val="10"/>
        <w:ind w:leftChars="75" w:left="565" w:right="220"/>
      </w:pPr>
      <w:r w:rsidRPr="00DE7829">
        <w:t>Copy and paste from the source ‘</w:t>
      </w:r>
      <w:hyperlink r:id="rId14" w:history="1">
        <w:r w:rsidRPr="00DE7829">
          <w:rPr>
            <w:rStyle w:val="Hyperlink"/>
            <w:color w:val="auto"/>
            <w:u w:val="none"/>
          </w:rPr>
          <w:t>TU_GPIO_Digital_InOut_LED_Button_student.c</w:t>
        </w:r>
      </w:hyperlink>
      <w:r w:rsidRPr="00DE7829">
        <w:t xml:space="preserve">’. </w:t>
      </w:r>
    </w:p>
    <w:p w14:paraId="45A3E765" w14:textId="1B7E0A10" w:rsidR="00E64A02" w:rsidRDefault="00DE7829" w:rsidP="00F20496">
      <w:pPr>
        <w:pStyle w:val="10"/>
        <w:widowControl w:val="0"/>
        <w:wordWrap w:val="0"/>
        <w:autoSpaceDE w:val="0"/>
        <w:autoSpaceDN w:val="0"/>
        <w:spacing w:after="160" w:line="259" w:lineRule="auto"/>
        <w:ind w:left="565" w:right="220"/>
        <w:jc w:val="both"/>
      </w:pPr>
      <w:r w:rsidRPr="00DE7829">
        <w:t>Include provided ecRCC.h and ecRCC.c library files in your project.</w:t>
      </w:r>
      <w:bookmarkEnd w:id="2"/>
    </w:p>
    <w:p w14:paraId="4B114478" w14:textId="77777777" w:rsidR="00DE7829" w:rsidRDefault="00DE7829" w:rsidP="00DE7829">
      <w:pPr>
        <w:pStyle w:val="10"/>
        <w:widowControl w:val="0"/>
        <w:numPr>
          <w:ilvl w:val="0"/>
          <w:numId w:val="0"/>
        </w:numPr>
        <w:wordWrap w:val="0"/>
        <w:autoSpaceDE w:val="0"/>
        <w:autoSpaceDN w:val="0"/>
        <w:spacing w:after="160" w:line="259" w:lineRule="auto"/>
        <w:ind w:left="565" w:right="220"/>
        <w:jc w:val="both"/>
      </w:pPr>
    </w:p>
    <w:p w14:paraId="191C24F6" w14:textId="2D1D6638" w:rsidR="00E64A02" w:rsidRPr="00E64A02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Exercise</w:t>
      </w:r>
    </w:p>
    <w:p w14:paraId="78B858EC" w14:textId="77777777" w:rsidR="00DE7829" w:rsidRDefault="00E64A02" w:rsidP="00DE7829">
      <w:pPr>
        <w:widowControl w:val="0"/>
        <w:wordWrap w:val="0"/>
        <w:autoSpaceDE w:val="0"/>
        <w:autoSpaceDN w:val="0"/>
        <w:spacing w:after="160" w:line="259" w:lineRule="auto"/>
      </w:pPr>
      <w:r>
        <w:t>Fill in the empty spaces in the code. Then, c</w:t>
      </w:r>
      <w:r w:rsidRPr="006276B6">
        <w:t xml:space="preserve">ompile(F7) and flash(F8) the source code </w:t>
      </w:r>
    </w:p>
    <w:p w14:paraId="697AB3EC" w14:textId="3BB06250" w:rsidR="00E64A02" w:rsidRPr="006276B6" w:rsidRDefault="00E64A02" w:rsidP="00DE7829">
      <w:pPr>
        <w:widowControl w:val="0"/>
        <w:wordWrap w:val="0"/>
        <w:autoSpaceDE w:val="0"/>
        <w:autoSpaceDN w:val="0"/>
        <w:spacing w:after="160" w:line="259" w:lineRule="auto"/>
      </w:pPr>
      <w:r>
        <w:t>on</w:t>
      </w:r>
      <w:r w:rsidRPr="006276B6">
        <w:t xml:space="preserve"> the MCU board. </w:t>
      </w:r>
    </w:p>
    <w:p w14:paraId="1AAF9204" w14:textId="4D9E2C73" w:rsidR="00E64A02" w:rsidRPr="006276B6" w:rsidRDefault="00DE7829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EF3A66">
        <w:rPr>
          <w:noProof/>
          <w:color w:val="000000"/>
        </w:rPr>
        <w:drawing>
          <wp:inline distT="0" distB="0" distL="0" distR="0" wp14:anchorId="481C12D1" wp14:editId="513F15FE">
            <wp:extent cx="3936321" cy="5212124"/>
            <wp:effectExtent l="0" t="0" r="7620" b="762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36912" cy="521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168A4AB8" w:rsidR="00E64A02" w:rsidRDefault="00E64A02" w:rsidP="00E64A02">
      <w:pPr>
        <w:pStyle w:val="Heading2"/>
      </w:pPr>
      <w:r w:rsidRPr="00E64A02">
        <w:lastRenderedPageBreak/>
        <w:t>Appendix</w:t>
      </w:r>
    </w:p>
    <w:bookmarkStart w:id="3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3"/>
    <w:p w14:paraId="4E2D468D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9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20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2BBDB" w14:textId="77777777" w:rsidR="000A3993" w:rsidRDefault="000A3993" w:rsidP="00A206D8">
      <w:r>
        <w:separator/>
      </w:r>
    </w:p>
  </w:endnote>
  <w:endnote w:type="continuationSeparator" w:id="0">
    <w:p w14:paraId="519F4498" w14:textId="77777777" w:rsidR="000A3993" w:rsidRDefault="000A3993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96F155" w14:textId="77777777" w:rsidR="000A3993" w:rsidRDefault="000A3993" w:rsidP="00A206D8">
      <w:r>
        <w:separator/>
      </w:r>
    </w:p>
  </w:footnote>
  <w:footnote w:type="continuationSeparator" w:id="0">
    <w:p w14:paraId="5BB5FA3D" w14:textId="77777777" w:rsidR="000A3993" w:rsidRDefault="000A3993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5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10980652">
    <w:abstractNumId w:val="0"/>
  </w:num>
  <w:num w:numId="2" w16cid:durableId="1452482446">
    <w:abstractNumId w:val="14"/>
  </w:num>
  <w:num w:numId="3" w16cid:durableId="2085302125">
    <w:abstractNumId w:val="15"/>
  </w:num>
  <w:num w:numId="4" w16cid:durableId="1527131778">
    <w:abstractNumId w:val="19"/>
  </w:num>
  <w:num w:numId="5" w16cid:durableId="690912413">
    <w:abstractNumId w:val="3"/>
  </w:num>
  <w:num w:numId="6" w16cid:durableId="255286800">
    <w:abstractNumId w:val="11"/>
  </w:num>
  <w:num w:numId="7" w16cid:durableId="276644275">
    <w:abstractNumId w:val="19"/>
  </w:num>
  <w:num w:numId="8" w16cid:durableId="569190889">
    <w:abstractNumId w:val="19"/>
  </w:num>
  <w:num w:numId="9" w16cid:durableId="1040859871">
    <w:abstractNumId w:val="19"/>
  </w:num>
  <w:num w:numId="10" w16cid:durableId="1663464892">
    <w:abstractNumId w:val="5"/>
  </w:num>
  <w:num w:numId="11" w16cid:durableId="1458373302">
    <w:abstractNumId w:val="7"/>
  </w:num>
  <w:num w:numId="12" w16cid:durableId="1703284284">
    <w:abstractNumId w:val="19"/>
  </w:num>
  <w:num w:numId="13" w16cid:durableId="1727102242">
    <w:abstractNumId w:val="16"/>
  </w:num>
  <w:num w:numId="14" w16cid:durableId="414128624">
    <w:abstractNumId w:val="8"/>
  </w:num>
  <w:num w:numId="15" w16cid:durableId="276644172">
    <w:abstractNumId w:val="12"/>
  </w:num>
  <w:num w:numId="16" w16cid:durableId="2056612524">
    <w:abstractNumId w:val="19"/>
  </w:num>
  <w:num w:numId="17" w16cid:durableId="1956407517">
    <w:abstractNumId w:val="17"/>
  </w:num>
  <w:num w:numId="18" w16cid:durableId="213086456">
    <w:abstractNumId w:val="1"/>
  </w:num>
  <w:num w:numId="19" w16cid:durableId="1236403176">
    <w:abstractNumId w:val="9"/>
  </w:num>
  <w:num w:numId="20" w16cid:durableId="127015142">
    <w:abstractNumId w:val="13"/>
  </w:num>
  <w:num w:numId="21" w16cid:durableId="1811050453">
    <w:abstractNumId w:val="6"/>
  </w:num>
  <w:num w:numId="22" w16cid:durableId="1922055316">
    <w:abstractNumId w:val="10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gG3ThqW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3993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5249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43DF1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C66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5FF0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ykkimhgu/EC-student/tree/main/tutorial/tutorial-student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0</TotalTime>
  <Pages>8</Pages>
  <Words>475</Words>
  <Characters>271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2</cp:revision>
  <cp:lastPrinted>2021-04-01T11:17:00Z</cp:lastPrinted>
  <dcterms:created xsi:type="dcterms:W3CDTF">2023-09-16T08:55:00Z</dcterms:created>
  <dcterms:modified xsi:type="dcterms:W3CDTF">2023-09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